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ไม่ต้องทักมาจนถึงตอนนี้อย่างที่บอกนะคะ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บริเวณแนวกั้นเขตแดนด้วยนะคะ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ส่วนอีก 1 ชนวนเหตุสำคัญของความขัดแรงระหว่างอิสราเอลและปาเลสไตน์อีกที่นึงนะคะ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หรือที่ชาวยิวเรียกกันว่า Dome of the rockโดมศิลาค่ะถูกสันนิษฐานว่าสร้างขึ้นในระหว่างปีคศ 685 ถึงปี 6191ที่นี่นะคะ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ๆ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ส่งช่วงหน้ากลับมาติดตามค่ะใกล้ๆกันนะคะตะวันตกของอัฟกานิสถานหามีแผ่นดินไหวรุนแรงระดับ 63อยู่ใกล้กับชายแดนตราดด้วยค่ะมีผู้เสียชีวิตหลายร้อยคนบาดเจ็บอีกกว่าพันคนนะคะกลับมาสักครู่ค่ะ EMS เรื่องสุขภาพเราเ****วชาญปัญหาความเปลี่ยนแปลงครับผม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ที่นี่ 36ทุกรายการข่าวที่คุณเคยสัมผัสติดต่อเนื่องนะคะ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 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ๆ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10-16T05:25:49Z</dcterms:created>
  <dcterms:modified xsi:type="dcterms:W3CDTF">2023-10-16T05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10.43 น.</vt:lpwstr>
  </property>
  <property fmtid="{D5CDD505-2E9C-101B-9397-08002B2CF9AE}" pid="3" name="subtitle">
    <vt:lpwstr/>
  </property>
</Properties>
</file>